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Pr="00C92773" w:rsidRDefault="00285174" w:rsidP="00374BE0"/>
    <w:p w14:paraId="54D18F94" w14:textId="24E5DA2B" w:rsidR="00285174" w:rsidRDefault="00B4552B" w:rsidP="00374BE0">
      <w:pPr>
        <w:rPr>
          <w:lang w:val="mk-MK"/>
        </w:rPr>
      </w:pPr>
      <w:r>
        <w:rPr>
          <w:lang w:val="mk-MK"/>
        </w:rPr>
        <w:t>Тетово, 28.11.2024</w:t>
      </w:r>
    </w:p>
    <w:p w14:paraId="17D8C027" w14:textId="57C6981A" w:rsidR="006E1E88" w:rsidRDefault="006E1E88" w:rsidP="00374BE0">
      <w:pPr>
        <w:rPr>
          <w:lang w:val="mk-MK"/>
        </w:rPr>
      </w:pP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ел.бр: 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844-1.2.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3</w:t>
      </w:r>
    </w:p>
    <w:p w14:paraId="14F0D130" w14:textId="77777777" w:rsidR="00C92773" w:rsidRPr="00C92773" w:rsidRDefault="00C92773" w:rsidP="00C92773">
      <w:pPr>
        <w:spacing w:after="0" w:line="276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ВИК ЗА НАБАВКА НА УСЛУГИ</w:t>
      </w:r>
    </w:p>
    <w:p w14:paraId="7595D595" w14:textId="77777777" w:rsidR="00C92773" w:rsidRPr="00C92773" w:rsidRDefault="00C92773" w:rsidP="00C92773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(простор и храна за јавна дебата)</w:t>
      </w:r>
    </w:p>
    <w:p w14:paraId="102FA959" w14:textId="7CB0AC78" w:rsidR="00C92773" w:rsidRP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</w:t>
      </w:r>
      <w:r w:rsidRPr="00C92773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бјавува повик за набавка на услуги.</w:t>
      </w:r>
    </w:p>
    <w:p w14:paraId="39C8EE9E" w14:textId="77777777" w:rsid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0F806452" w14:textId="20D5812A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4B955EFA" w14:textId="77777777" w:rsidR="00C92773" w:rsidRPr="00C92773" w:rsidRDefault="00C92773" w:rsidP="00C92773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знајмување простор за одржување јавна дебата</w:t>
      </w:r>
    </w:p>
    <w:p w14:paraId="3C6977B5" w14:textId="77777777" w:rsidR="00C92773" w:rsidRPr="00C92773" w:rsidRDefault="00C92773" w:rsidP="00C92773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храна и освежителни пијалоци за учесниците</w:t>
      </w:r>
    </w:p>
    <w:p w14:paraId="29571BEF" w14:textId="77777777" w:rsid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35224142" w14:textId="6C76EC60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</w:t>
      </w:r>
    </w:p>
    <w:p w14:paraId="7E2E4708" w14:textId="77777777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Име на настан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5067F7BD" w14:textId="0DD75973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Маврови Анови – Маврово</w:t>
      </w:r>
    </w:p>
    <w:p w14:paraId="3F97F4FD" w14:textId="52E8E311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 и време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 w:rsidR="00B4552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11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12.2024, со почеток во 11:00 часот</w:t>
      </w:r>
    </w:p>
    <w:p w14:paraId="439E53E5" w14:textId="275EB4BC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Број на учесници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приближно </w:t>
      </w:r>
      <w:r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20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лица</w:t>
      </w:r>
    </w:p>
    <w:p w14:paraId="2C0544B2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61292599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стор со доволен капацитет за наведен број учесници, со соодветна техничка опрема (столици, маси, основна озвученост).</w:t>
      </w:r>
    </w:p>
    <w:p w14:paraId="02943C9F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Храна (ручек/мени) и освежителни пијалоци за сите учесници.</w:t>
      </w:r>
    </w:p>
    <w:p w14:paraId="0BE651AB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ддршка од персонал за сервирање и организација.</w:t>
      </w:r>
    </w:p>
    <w:p w14:paraId="1DD7BF8D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78DC580E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онуда (цена по учесник и вкупна цена).</w:t>
      </w:r>
    </w:p>
    <w:p w14:paraId="382B0BDB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валитет и разновидност на понуденото мени.</w:t>
      </w:r>
    </w:p>
    <w:p w14:paraId="6672AF0B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Достапност и соодветност на просторот за јавна дебата.</w:t>
      </w:r>
    </w:p>
    <w:p w14:paraId="58B214B5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ност во обезбедување услуги за слични настани.</w:t>
      </w:r>
    </w:p>
    <w:p w14:paraId="42D14A2E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7217AC29" w14:textId="3EBCD641" w:rsidR="00C92773" w:rsidRPr="00C92773" w:rsidRDefault="00C92773" w:rsidP="00C92773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="00B4552B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6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</w:t>
      </w:r>
      <w:r w:rsidR="00B4552B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2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2024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1349EDA" w14:textId="6B2C03BA" w:rsidR="00C92773" w:rsidRPr="00C92773" w:rsidRDefault="00C92773" w:rsidP="00C92773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се доставуваат електронски на е-пошта: </w:t>
      </w:r>
      <w:r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insoc@insoc.org.mk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нСоК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на ул, Христијан Т. Карпош бр 3 1220 Тетово</w:t>
      </w:r>
    </w:p>
    <w:p w14:paraId="2ABED1B6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757FF5A7" w14:textId="77777777" w:rsidR="00C92773" w:rsidRP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роектот е поддржан од Владата на Швајцарија преку програмата 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Цивика мобилитас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675C4448" w14:textId="77777777" w:rsid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</w:p>
    <w:p w14:paraId="7BCDC7B0" w14:textId="77777777" w:rsid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</w:p>
    <w:p w14:paraId="48FFECE5" w14:textId="59B47A89" w:rsidR="00C92773" w:rsidRPr="00C92773" w:rsidRDefault="00C92773" w:rsidP="00C92773">
      <w:pPr>
        <w:spacing w:after="0" w:line="276" w:lineRule="auto"/>
        <w:jc w:val="right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01FA2017" w14:textId="77777777" w:rsidR="00285174" w:rsidRPr="00C92773" w:rsidRDefault="00285174" w:rsidP="00C92773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lastRenderedPageBreak/>
        <w:tab/>
      </w:r>
    </w:p>
    <w:sectPr w:rsidR="00174FBD" w:rsidRPr="00374BE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3438E" w14:textId="77777777" w:rsidR="00A757BE" w:rsidRDefault="00A757BE" w:rsidP="00374BE0">
      <w:pPr>
        <w:spacing w:after="0" w:line="240" w:lineRule="auto"/>
      </w:pPr>
      <w:r>
        <w:separator/>
      </w:r>
    </w:p>
  </w:endnote>
  <w:endnote w:type="continuationSeparator" w:id="0">
    <w:p w14:paraId="4E955FCD" w14:textId="77777777" w:rsidR="00A757BE" w:rsidRDefault="00A757BE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371564559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707613618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671C7" w14:textId="77777777" w:rsidR="00A757BE" w:rsidRDefault="00A757BE" w:rsidP="00374BE0">
      <w:pPr>
        <w:spacing w:after="0" w:line="240" w:lineRule="auto"/>
      </w:pPr>
      <w:r>
        <w:separator/>
      </w:r>
    </w:p>
  </w:footnote>
  <w:footnote w:type="continuationSeparator" w:id="0">
    <w:p w14:paraId="6FF8B86D" w14:textId="77777777" w:rsidR="00A757BE" w:rsidRDefault="00A757BE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752B2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8483B"/>
    <w:multiLevelType w:val="multilevel"/>
    <w:tmpl w:val="8A9E5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6821DC"/>
    <w:multiLevelType w:val="multilevel"/>
    <w:tmpl w:val="3B18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3847E4"/>
    <w:multiLevelType w:val="multilevel"/>
    <w:tmpl w:val="6E74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CD7139"/>
    <w:multiLevelType w:val="multilevel"/>
    <w:tmpl w:val="B3E6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F8002F"/>
    <w:multiLevelType w:val="multilevel"/>
    <w:tmpl w:val="97FE9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465">
    <w:abstractNumId w:val="1"/>
  </w:num>
  <w:num w:numId="2" w16cid:durableId="499541044">
    <w:abstractNumId w:val="2"/>
  </w:num>
  <w:num w:numId="3" w16cid:durableId="257567709">
    <w:abstractNumId w:val="3"/>
  </w:num>
  <w:num w:numId="4" w16cid:durableId="1606570156">
    <w:abstractNumId w:val="4"/>
  </w:num>
  <w:num w:numId="5" w16cid:durableId="92159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3206BE"/>
    <w:rsid w:val="00374BE0"/>
    <w:rsid w:val="003977A9"/>
    <w:rsid w:val="00466941"/>
    <w:rsid w:val="004B6ABF"/>
    <w:rsid w:val="00517D18"/>
    <w:rsid w:val="00583560"/>
    <w:rsid w:val="00585497"/>
    <w:rsid w:val="00643EAE"/>
    <w:rsid w:val="00663C7C"/>
    <w:rsid w:val="00672F91"/>
    <w:rsid w:val="0069561F"/>
    <w:rsid w:val="006E1E88"/>
    <w:rsid w:val="006F1D27"/>
    <w:rsid w:val="0078627D"/>
    <w:rsid w:val="007A2C55"/>
    <w:rsid w:val="007D1C3B"/>
    <w:rsid w:val="00802AD3"/>
    <w:rsid w:val="00856ECC"/>
    <w:rsid w:val="009563E7"/>
    <w:rsid w:val="009B406C"/>
    <w:rsid w:val="009D6F0A"/>
    <w:rsid w:val="00A757BE"/>
    <w:rsid w:val="00AF3133"/>
    <w:rsid w:val="00B2426D"/>
    <w:rsid w:val="00B25744"/>
    <w:rsid w:val="00B26356"/>
    <w:rsid w:val="00B4552B"/>
    <w:rsid w:val="00BD7533"/>
    <w:rsid w:val="00C2103E"/>
    <w:rsid w:val="00C21453"/>
    <w:rsid w:val="00C92773"/>
    <w:rsid w:val="00CA6436"/>
    <w:rsid w:val="00D41D57"/>
    <w:rsid w:val="00DC78B2"/>
    <w:rsid w:val="00DF0B05"/>
    <w:rsid w:val="00DF1E09"/>
    <w:rsid w:val="00E07B5D"/>
    <w:rsid w:val="00E54A4E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44</Words>
  <Characters>1496</Characters>
  <Application>Microsoft Office Word</Application>
  <DocSecurity>0</DocSecurity>
  <Lines>4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6</cp:revision>
  <cp:lastPrinted>2024-12-10T17:03:00Z</cp:lastPrinted>
  <dcterms:created xsi:type="dcterms:W3CDTF">2026-02-09T15:07:00Z</dcterms:created>
  <dcterms:modified xsi:type="dcterms:W3CDTF">2026-02-1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